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frangipanier et jasmin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linalyl acetate, benzyl salicylate, P-MENTHAN-7-OL, neryl acetate, citronellol, TETRAHYDROLINALOOL, cyclamen aldehyde, 1-(1,2,3,4,5,6,7,8-octahydro-2,3,8,8-tetramethyl-2-naphthyl)ethan-1-one, citral, LIMONE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6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3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amen 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161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Repr. 2, H361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s-3-hexen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5405-77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5-745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Acute 1, H400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1-12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459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19-0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s-4-(isopropyl)cyclohexanemetha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3828-3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-53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3, H412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nque no se identifican riesgos específicos, el personal de primeros auxilios debe usar protección ocular, guantes y mascarilla desechable. Se debe considerar el uso de protección adicional si hay probabilidad de que la exposición se repita o se prolongue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rocío. coco. Almizcl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270 mg/kg de peso corporal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– 5000 mg/kg de peso corporal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U Method B.3 (Acute Toxicity (Dermal)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6800 mg/kg de peso corporal Animal: rat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 mg/kg de peso corporal Animal: rat, Animal sex: male, Guideline: OECD Guideline 415 [One-Generation Reproduction Toxicity Study (before 9 October 2017)]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 mg/kg de peso corporal Animal: rat, Animal sex: female, Guideline: OECD Guideline 415 [One-Generation Reproduction Toxicity Study (before 9 October 2017)]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 mg/kg de peso corporal Animal: rat, Guideline: OECD Guideline 422 (Combined Repeated Dose Toxicity Study with the Reproduction / Developmental Toxicity Screening Test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42A847A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F68F7FC" w14:textId="315015C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C (inhalación, rata, gas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8FE6653" w14:textId="5FF84C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 ppm Animal: rat, Animal sex: female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7DB1732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12186D5" w14:textId="59F5132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NOAEC (inhalación, rata, gas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3E3E78EA" w14:textId="191818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4 ppm Animal: rat, Animal sex: female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frangipanier et jasmi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13,393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2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9 mg/l Test organisms (species):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4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3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7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8 mg/l Test organisms (species): Raphidocelis subcapitata (previous names: Pseudokirchneriella subcapitata, Selenastrum capricornutum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7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65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1 mg/l Test organisms (species): Desmodesmus subspicatus (previous name: Scenedesmus subspicatus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8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,78 mg/l Test organisms (species): Leuciscus idu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,8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3,8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Vela de frangipanier et jasmi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4-(isopropyl)cyclohexanemethanol (13828-37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yl acetate (141-12-8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benzyl salicylate ; 3,7-dimethyloctan-3-ol ; cyclamen aldehyde ; citral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yclamen aldehyd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linalyl acetate, benzyl salicylate, P-MENTHAN-7-OL, neryl acetate, citronellol, TETRAHYDROLINALOOL, cyclamen aldehyde, 1-(1,2,3,4,5,6,7,8-octahydro-2,3,8,8-tetramethyl-2-naphthyl)ethan-1-one, citral, LIMONEN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2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2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frangipanier et jasmin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frangipanier et jasmin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2/05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7B0D3B-84E3-4B81-AB01-0828263C32C4}"/>
</file>

<file path=customXml/itemProps3.xml><?xml version="1.0" encoding="utf-8"?>
<ds:datastoreItem xmlns:ds="http://schemas.openxmlformats.org/officeDocument/2006/customXml" ds:itemID="{2E47D34D-2F9C-44DE-A543-84FEA9EAA1A7}"/>
</file>

<file path=customXml/itemProps4.xml><?xml version="1.0" encoding="utf-8"?>
<ds:datastoreItem xmlns:ds="http://schemas.openxmlformats.org/officeDocument/2006/customXml" ds:itemID="{419383C6-7BB5-4E6A-B357-1F989243A9F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